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D2D" w:rsidRDefault="00210359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4CD71F2D" wp14:editId="73D3D377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06C16617" wp14:editId="44762A17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53B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D8216AA" wp14:editId="12AC4AB5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F62BF04" wp14:editId="2A46B088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268D1CF3" wp14:editId="0E9C4CD4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8B1A37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F86B3A6" wp14:editId="0DA6A6D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F7D1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D5B8782" wp14:editId="4B6A544D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930F227" wp14:editId="75C69662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E843419" wp14:editId="10CF7EB9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33D384E" wp14:editId="5EA5CB8C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197E9115" wp14:editId="2790873B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EA0A98A" wp14:editId="2494FB6F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27EA52C" wp14:editId="4F93464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FFBDB99" wp14:editId="5C246A33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54E74">
        <w:rPr>
          <w:rFonts w:ascii="Franklin Gothic Demi" w:hAnsi="Franklin Gothic Demi"/>
          <w:sz w:val="16"/>
          <w:szCs w:val="16"/>
        </w:rPr>
        <w:t>2.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003084"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995.00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210359" w:rsidRPr="0021035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595</w:t>
      </w:r>
    </w:p>
    <w:p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:rsidR="00DC04E9" w:rsidRPr="005D72C0" w:rsidRDefault="0016775C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:rsidR="005D72C0" w:rsidRDefault="001677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:rsidR="005D72C0" w:rsidRDefault="0016775C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:rsidR="005D72C0" w:rsidRDefault="0016775C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:rsidR="005D72C0" w:rsidRDefault="001677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3-15)</w:t>
      </w:r>
    </w:p>
    <w:p w:rsidR="005D72C0" w:rsidRDefault="001677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August 8-10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:rsidR="005D72C0" w:rsidRDefault="001677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October 10-12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091227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30636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December 12-14)</w:t>
      </w:r>
    </w:p>
    <w:p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:rsidR="00A244C4" w:rsidRDefault="00A244C4" w:rsidP="00A244C4">
      <w:pPr>
        <w:spacing w:before="10" w:line="220" w:lineRule="exact"/>
      </w:pPr>
    </w:p>
    <w:p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:rsidR="00FF37BA" w:rsidRDefault="00FF37BA" w:rsidP="00A244C4">
      <w:pPr>
        <w:spacing w:before="10" w:line="220" w:lineRule="exact"/>
      </w:pPr>
    </w:p>
    <w:p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2006E" w:rsidRDefault="003B2506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0B1CC3" wp14:editId="515B56C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04057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381E0151" wp14:editId="72254A27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B9AB02F" wp14:editId="1865B1D9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3BDA38E5" wp14:editId="3DC58654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45E6C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0VhMEA&#10;AADaAAAADwAAAGRycy9kb3ducmV2LnhtbESPUWvCQBCE3wv9D8cWfKuXCIpGTxGhxYeCGP0BS26b&#10;HM3uhdyp8d/3BMHHYWa+YVabgVt1pT44LwbycQaKpPLWSW3gfPr6nIMKEcVi64UM3CnAZv3+tsLC&#10;+psc6VrGWiWIhAINNDF2hdahaogxjH1Hkrxf3zPGJPta2x5vCc6tnmTZTDM6SQsNdrRrqPorL2zA&#10;H+YLV/5M3HTg7Xfucj51RzZm9DFsl6AiDfEVfrb31sAMHlfSDdD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dFYTBAAAA2gAAAA8AAAAAAAAAAAAAAAAAmAIAAGRycy9kb3du&#10;cmV2LnhtbFBLBQYAAAAABAAEAPUAAACGAw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Default="005C3A0B">
      <w:pPr>
        <w:pStyle w:val="Heading2"/>
      </w:pPr>
      <w:r>
        <w:t>Cancellations</w:t>
      </w:r>
    </w:p>
    <w:p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:rsidR="006E486D" w:rsidRPr="00DA663F" w:rsidRDefault="006E486D" w:rsidP="006E486D">
      <w:pPr>
        <w:pStyle w:val="Heading2"/>
      </w:pPr>
      <w:r w:rsidRPr="00DA663F">
        <w:t>WPAG Training Locations</w:t>
      </w:r>
    </w:p>
    <w:p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017CC20E" wp14:editId="2A2D363B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:rsidR="006A2FD0" w:rsidRPr="000900DF" w:rsidRDefault="006A2FD0" w:rsidP="006A2FD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:rsidR="006A2FD0" w:rsidRDefault="006A2FD0" w:rsidP="0081128A">
      <w:pPr>
        <w:pStyle w:val="Heading2"/>
      </w:pPr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75C" w:rsidRDefault="0016775C" w:rsidP="008F7DBA">
      <w:r>
        <w:separator/>
      </w:r>
    </w:p>
  </w:endnote>
  <w:endnote w:type="continuationSeparator" w:id="0">
    <w:p w:rsidR="0016775C" w:rsidRDefault="0016775C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BF02B2" wp14:editId="10D74A3F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6C116DD" wp14:editId="4896F91F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75C" w:rsidRDefault="0016775C" w:rsidP="008F7DBA">
      <w:r>
        <w:separator/>
      </w:r>
    </w:p>
  </w:footnote>
  <w:footnote w:type="continuationSeparator" w:id="0">
    <w:p w:rsidR="0016775C" w:rsidRDefault="0016775C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5XS19IS6bgw4/0wwUCeudWkLYhLbGOssaw6XznjQeTRny20whiTlU0vDH5oxaASbloalcJs3BkPqC9ofbmBeg==" w:salt="R4oXZIW05iEfO3dKBX6pb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rAUAUSANmy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775C"/>
    <w:rsid w:val="001D67AB"/>
    <w:rsid w:val="001E4AD6"/>
    <w:rsid w:val="00210359"/>
    <w:rsid w:val="00255657"/>
    <w:rsid w:val="0027314F"/>
    <w:rsid w:val="00281223"/>
    <w:rsid w:val="002A692E"/>
    <w:rsid w:val="002B0286"/>
    <w:rsid w:val="002D2B0E"/>
    <w:rsid w:val="0035283F"/>
    <w:rsid w:val="003A6E98"/>
    <w:rsid w:val="003B2506"/>
    <w:rsid w:val="003F1893"/>
    <w:rsid w:val="003F7016"/>
    <w:rsid w:val="004C1670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8279E"/>
    <w:rsid w:val="008E43AD"/>
    <w:rsid w:val="008F5E5D"/>
    <w:rsid w:val="008F7DBA"/>
    <w:rsid w:val="0090767A"/>
    <w:rsid w:val="009139E8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C3689A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1C62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C5AAE"/>
    <w:rsid w:val="001F0DDA"/>
    <w:rsid w:val="002D3B37"/>
    <w:rsid w:val="002F0BE1"/>
    <w:rsid w:val="003521CC"/>
    <w:rsid w:val="00361352"/>
    <w:rsid w:val="004C2BF1"/>
    <w:rsid w:val="004C7441"/>
    <w:rsid w:val="004E412F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9AC79-2C9F-4D50-B32F-76578B2E1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3</cp:revision>
  <dcterms:created xsi:type="dcterms:W3CDTF">2016-07-10T03:06:00Z</dcterms:created>
  <dcterms:modified xsi:type="dcterms:W3CDTF">2016-07-10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